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header11.xml" ContentType="application/vnd.openxmlformats-officedocument.wordprocessingml.header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:rsidRPr="00A451FA" w14:paraId="2D9CA16D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sdt>
            <w:sdtPr>
              <w:rPr>
                <w:lang w:val="fr-CA"/>
              </w:rPr>
              <w:id w:val="-1092626965"/>
              <w:placeholder>
                <w:docPart w:val="CC214B2E47234848AB8F1D1D623B0679"/>
              </w:placeholder>
              <w:temporary/>
              <w:showingPlcHdr/>
              <w15:appearance w15:val="hidden"/>
            </w:sdtPr>
            <w:sdtEndPr/>
            <w:sdtContent>
              <w:bookmarkStart w:id="0" w:name="_GoBack" w:displacedByCustomXml="prev"/>
              <w:p w14:paraId="44020C18" w14:textId="77777777" w:rsidR="007971D4" w:rsidRPr="00A451FA" w:rsidRDefault="007971D4" w:rsidP="00B54986">
                <w:pPr>
                  <w:pStyle w:val="Date"/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Jour Mois Année</w:t>
                </w:r>
              </w:p>
              <w:bookmarkEnd w:id="0" w:displacedByCustomXml="next"/>
            </w:sdtContent>
          </w:sdt>
          <w:p w14:paraId="30A90913" w14:textId="77777777" w:rsidR="007971D4" w:rsidRPr="00A451FA" w:rsidRDefault="007971D4" w:rsidP="00B54986">
            <w:pPr>
              <w:rPr>
                <w:lang w:val="fr-CA"/>
              </w:rPr>
            </w:pPr>
          </w:p>
          <w:sdt>
            <w:sdtPr>
              <w:rPr>
                <w:lang w:val="fr-CA"/>
              </w:rPr>
              <w:id w:val="-2125839299"/>
              <w:placeholder>
                <w:docPart w:val="66FCA0257F9349A6B9099FCA18016383"/>
              </w:placeholder>
              <w:temporary/>
              <w:showingPlcHdr/>
              <w15:appearance w15:val="hidden"/>
            </w:sdtPr>
            <w:sdtEndPr/>
            <w:sdtContent>
              <w:p w14:paraId="2C5D7D9C" w14:textId="77777777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Cher [Patient],</w:t>
                </w:r>
              </w:p>
              <w:p w14:paraId="76143B92" w14:textId="19A9C5DA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Notre cabinet s’est développé et, afin de continuer à vous prodiguer des soins optimaux, nous faisons appel à un nouveau fournisseur. [Nom de votre cabinet] se réjouit d’accueillir le Dr [Nom complet] à partir du [date].</w:t>
                </w:r>
              </w:p>
              <w:p w14:paraId="4EBE8A83" w14:textId="27C2CBB1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Le Dr [Nom complet] nous nous vient de [informations sur le bagage du médecin : cabinet(s) où il a été travaillé précédemment, faculté dont il est sorti, etc.]. [Il/Elle] est diplômé(e) de [Université/Faculté dont est issue le prestataire] avec [honneurs/distinctions/prix] et pratique depuis [#] ans. Ses spécialités sont [liste des spécialités].</w:t>
                </w:r>
              </w:p>
              <w:p w14:paraId="410F5AE9" w14:textId="40CBF555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Dans ses temps libres, le Dr [Nom complet] aime [liste de loisirs]. [Vous pouvez également ajouter des accomplissements personnels ou d’autres informations biographiques].</w:t>
                </w:r>
              </w:p>
              <w:p w14:paraId="246A3534" w14:textId="1F4EC509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Le Dr [Nom complet] se passionne pour [énumérer des qualités associées à la prestation de soins de santé, telles que la compassion].</w:t>
                </w:r>
              </w:p>
              <w:p w14:paraId="0855045C" w14:textId="1D461AAB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Vous pouvez réserver votre prochain rendez-vous avec le Dr [Nom complet] via notre site web [Adresse du site web] à votre meilleure convenance ou appeler notre cabinet au 901.555.0134.</w:t>
                </w:r>
              </w:p>
              <w:p w14:paraId="6C49E321" w14:textId="31B4506F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 xml:space="preserve">Nous sommes à votre entière disposition. </w:t>
                </w:r>
              </w:p>
            </w:sdtContent>
          </w:sdt>
          <w:sdt>
            <w:sdtPr>
              <w:rPr>
                <w:lang w:val="fr-CA"/>
              </w:rPr>
              <w:id w:val="-2131776594"/>
              <w:placeholder>
                <w:docPart w:val="7D94DA785A3C44888D99ACC4B1C714E4"/>
              </w:placeholder>
              <w:temporary/>
              <w:showingPlcHdr/>
              <w15:appearance w15:val="hidden"/>
            </w:sdtPr>
            <w:sdtEndPr/>
            <w:sdtContent>
              <w:p w14:paraId="7CA22EB7" w14:textId="28BB874B" w:rsidR="00B54986" w:rsidRPr="00A451FA" w:rsidRDefault="00B54986" w:rsidP="00B54986">
                <w:pPr>
                  <w:pStyle w:val="Formuledepolitesse"/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Cordialement,</w:t>
                </w:r>
              </w:p>
            </w:sdtContent>
          </w:sdt>
          <w:sdt>
            <w:sdtPr>
              <w:rPr>
                <w:lang w:val="fr-CA"/>
              </w:rPr>
              <w:id w:val="-79067144"/>
              <w:placeholder>
                <w:docPart w:val="237AC9FD33D24C48AE01803E9F126BAC"/>
              </w:placeholder>
              <w:temporary/>
              <w:showingPlcHdr/>
              <w15:appearance w15:val="hidden"/>
            </w:sdtPr>
            <w:sdtEndPr/>
            <w:sdtContent>
              <w:p w14:paraId="21807D3F" w14:textId="17E90B63" w:rsidR="00B54986" w:rsidRPr="00A451FA" w:rsidRDefault="00B54986" w:rsidP="00B54986">
                <w:pPr>
                  <w:rPr>
                    <w:lang w:val="fr-CA"/>
                  </w:rPr>
                </w:pPr>
                <w:r w:rsidRPr="00A451FA">
                  <w:rPr>
                    <w:lang w:val="fr-CA" w:bidi="fr-FR"/>
                  </w:rPr>
                  <w:t>Votre équipe de santé chez [Nom du cabinet]</w:t>
                </w:r>
              </w:p>
            </w:sdtContent>
          </w:sdt>
        </w:tc>
        <w:tc>
          <w:tcPr>
            <w:tcW w:w="3312" w:type="dxa"/>
          </w:tcPr>
          <w:p w14:paraId="4FBBC7A9" w14:textId="77777777" w:rsidR="007971D4" w:rsidRPr="00A451FA" w:rsidRDefault="00A451FA" w:rsidP="00B54986">
            <w:pPr>
              <w:pStyle w:val="Adresse"/>
              <w:rPr>
                <w:lang w:val="fr-CA"/>
              </w:rPr>
            </w:pPr>
            <w:sdt>
              <w:sdtPr>
                <w:rPr>
                  <w:lang w:val="fr-CA"/>
                </w:rPr>
                <w:id w:val="-19554537"/>
                <w:placeholder>
                  <w:docPart w:val="C816FEC288234B66B9621A41B997D61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A451FA">
                  <w:rPr>
                    <w:rStyle w:val="Textedelespacerserv"/>
                    <w:color w:val="000000" w:themeColor="text1"/>
                    <w:lang w:val="fr-CA" w:bidi="fr-FR"/>
                  </w:rPr>
                  <w:t>Ligne d’adresse 1</w:t>
                </w:r>
              </w:sdtContent>
            </w:sdt>
          </w:p>
          <w:p w14:paraId="59A7398E" w14:textId="77777777" w:rsidR="007971D4" w:rsidRPr="00A451FA" w:rsidRDefault="00A451FA" w:rsidP="00B54986">
            <w:pPr>
              <w:pStyle w:val="Adresse"/>
              <w:rPr>
                <w:lang w:val="fr-CA"/>
              </w:rPr>
            </w:pPr>
            <w:sdt>
              <w:sdtPr>
                <w:rPr>
                  <w:lang w:val="fr-CA"/>
                </w:rPr>
                <w:id w:val="-85694748"/>
                <w:placeholder>
                  <w:docPart w:val="4056578092DD4BDBB80CC61141DF2F8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A451FA">
                  <w:rPr>
                    <w:rStyle w:val="Textedelespacerserv"/>
                    <w:color w:val="000000" w:themeColor="text1"/>
                    <w:lang w:val="fr-CA" w:bidi="fr-FR"/>
                  </w:rPr>
                  <w:t>Ligne d’adresse 2</w:t>
                </w:r>
              </w:sdtContent>
            </w:sdt>
          </w:p>
          <w:p w14:paraId="015CB3F1" w14:textId="77777777" w:rsidR="007971D4" w:rsidRPr="00A451FA" w:rsidRDefault="00A451FA" w:rsidP="00B54986">
            <w:pPr>
              <w:pStyle w:val="Adresse"/>
              <w:rPr>
                <w:lang w:val="fr-CA"/>
              </w:rPr>
            </w:pPr>
            <w:sdt>
              <w:sdtPr>
                <w:rPr>
                  <w:lang w:val="fr-CA"/>
                </w:rPr>
                <w:id w:val="-2106097877"/>
                <w:placeholder>
                  <w:docPart w:val="EE01E9E7E4354D3A86577ECB6527B19B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A451FA">
                  <w:rPr>
                    <w:rStyle w:val="Textedelespacerserv"/>
                    <w:color w:val="000000" w:themeColor="text1"/>
                    <w:lang w:val="fr-CA" w:bidi="fr-FR"/>
                  </w:rPr>
                  <w:t>Numéro de téléphone</w:t>
                </w:r>
              </w:sdtContent>
            </w:sdt>
          </w:p>
          <w:p w14:paraId="5951AE68" w14:textId="62944902" w:rsidR="007971D4" w:rsidRPr="00A451FA" w:rsidRDefault="00A451FA" w:rsidP="00B54986">
            <w:pPr>
              <w:pStyle w:val="Adresse"/>
              <w:rPr>
                <w:lang w:val="fr-CA"/>
              </w:rPr>
            </w:pPr>
            <w:sdt>
              <w:sdtPr>
                <w:rPr>
                  <w:lang w:val="fr-CA"/>
                </w:rPr>
                <w:id w:val="1388850027"/>
                <w:placeholder>
                  <w:docPart w:val="85F82669812844D685DB8D29940F7A41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A451FA">
                  <w:rPr>
                    <w:rStyle w:val="Textedelespacerserv"/>
                    <w:color w:val="000000" w:themeColor="text1"/>
                    <w:lang w:val="fr-CA" w:bidi="fr-FR"/>
                  </w:rPr>
                  <w:t>Site web</w:t>
                </w:r>
              </w:sdtContent>
            </w:sdt>
          </w:p>
        </w:tc>
      </w:tr>
      <w:tr w:rsidR="007971D4" w:rsidRPr="00A451FA" w14:paraId="5A99D2BD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78F9C8D9" w14:textId="77777777" w:rsidR="007971D4" w:rsidRPr="00A451FA" w:rsidRDefault="007971D4" w:rsidP="00825C1C">
            <w:pPr>
              <w:rPr>
                <w:lang w:val="fr-CA"/>
              </w:rPr>
            </w:pPr>
          </w:p>
        </w:tc>
        <w:tc>
          <w:tcPr>
            <w:tcW w:w="3312" w:type="dxa"/>
            <w:vAlign w:val="bottom"/>
          </w:tcPr>
          <w:p w14:paraId="219B3701" w14:textId="400A443F" w:rsidR="007971D4" w:rsidRPr="00A451FA" w:rsidRDefault="00B54986" w:rsidP="00B54986">
            <w:pPr>
              <w:ind w:right="-12"/>
              <w:jc w:val="right"/>
              <w:rPr>
                <w:lang w:val="fr-CA"/>
              </w:rPr>
            </w:pPr>
            <w:r w:rsidRPr="00A451FA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64E906D1" wp14:editId="32AB31D3">
                      <wp:extent cx="1887855" cy="1887855"/>
                      <wp:effectExtent l="0" t="0" r="0" b="0"/>
                      <wp:docPr id="2" name="Groupe 2" descr="portrait d’une femm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87855" cy="1887855"/>
                                <a:chOff x="0" y="0"/>
                                <a:chExt cx="1887855" cy="18878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Image 11" descr="Espace réservé de photo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9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 flipH="1">
                                  <a:off x="0" y="0"/>
                                  <a:ext cx="1887855" cy="1887855"/>
                                </a:xfrm>
                                <a:custGeom>
                                  <a:avLst/>
                                  <a:gdLst>
                                    <a:gd name="connsiteX0" fmla="*/ 1888018 w 1888018"/>
                                    <a:gd name="connsiteY0" fmla="*/ 0 h 1888018"/>
                                    <a:gd name="connsiteX1" fmla="*/ 0 w 1888018"/>
                                    <a:gd name="connsiteY1" fmla="*/ 0 h 1888018"/>
                                    <a:gd name="connsiteX2" fmla="*/ 0 w 1888018"/>
                                    <a:gd name="connsiteY2" fmla="*/ 1888018 h 1888018"/>
                                    <a:gd name="connsiteX3" fmla="*/ 1888018 w 1888018"/>
                                    <a:gd name="connsiteY3" fmla="*/ 1888018 h 188801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888018" h="1888018">
                                      <a:moveTo>
                                        <a:pt x="1888018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888018"/>
                                      </a:lnTo>
                                      <a:lnTo>
                                        <a:pt x="1888018" y="1888018"/>
                                      </a:lnTo>
                                      <a:close/>
                                    </a:path>
                                  </a:pathLst>
                                </a:custGeom>
                              </pic:spPr>
                            </pic:pic>
                            <wps:wsp>
                              <wps:cNvPr id="12" name="Zone de texte 55"/>
                              <wps:cNvSpPr txBox="1"/>
                              <wps:spPr>
                                <a:xfrm>
                                  <a:off x="99060" y="1554480"/>
                                  <a:ext cx="1692275" cy="243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en-US"/>
                                      </w:rPr>
                                      <w:id w:val="869959869"/>
                                      <w:placeholder>
                                        <w:docPart w:val="B804095194624E839833033FBCA26210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7103F63C" w14:textId="3989B7CF" w:rsidR="00B54986" w:rsidRPr="00B54986" w:rsidRDefault="00B54986" w:rsidP="00B54986">
                                        <w:pPr>
                                          <w:pStyle w:val="Nomdumdecin"/>
                                          <w:rPr>
                                            <w:lang w:val="en-US"/>
                                          </w:rPr>
                                        </w:pPr>
                                        <w:r w:rsidRPr="00B54986">
                                          <w:rPr>
                                            <w:lang w:val="fr-FR" w:bidi="fr-FR"/>
                                          </w:rPr>
                                          <w:t>Dr [Nom complet]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72000" tIns="0" rIns="7200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E906D1" id="Groupe 2" o:spid="_x0000_s1026" alt="portrait d’une femme" style="width:148.65pt;height:148.65pt;mso-position-horizontal-relative:char;mso-position-vertical-relative:line" coordsize="18878,18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 11" o:spid="_x0000_s1027" type="#_x0000_t75" alt="Espace réservé de photo" style="position:absolute;width:18878;height:18878;flip:x;visibility:visible;mso-wrap-style:square" coordsize="1888018,188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" path="m1888018,l,,,1888018r1888018,l1888018,xe">
                        <v:imagedata r:id="rId10" o:title="Espace réservé de photo"/>
                        <v:formulas/>
                        <v:path o:extrusionok="t" o:connecttype="custom" o:connectlocs="1887855,0;0,0;0,1887855;1887855,1887855" o:connectangles="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55" o:spid="_x0000_s1028" type="#_x0000_t202" style="position:absolute;left:990;top:15544;width:16923;height:2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" fillcolor="white [3212]" stroked="f">
                        <v:textbox inset="2mm,0,2mm,0">
                          <w:txbxContent>
                            <w:sdt>
                              <w:sdtPr>
                                <w:rPr>
                                  <w:lang w:val="en-US"/>
                                </w:rPr>
                                <w:id w:val="869959869"/>
                                <w:placeholder>
                                  <w:docPart w:val="B804095194624E839833033FBCA2621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03F63C" w14:textId="3989B7CF" w:rsidR="00B54986" w:rsidRPr="00B54986" w:rsidRDefault="00B54986" w:rsidP="00B54986">
                                  <w:pPr>
                                    <w:pStyle w:val="Nomdumdecin"/>
                                    <w:rPr>
                                      <w:lang w:val="en-US"/>
                                    </w:rPr>
                                  </w:pPr>
                                  <w:r w:rsidRPr="00B54986">
                                    <w:rPr>
                                      <w:lang w:val="fr-FR" w:bidi="fr-FR"/>
                                    </w:rPr>
                                    <w:t>Dr [Nom complet]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971D4" w:rsidRPr="00A451FA" w14:paraId="6E52961F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5A369166" w14:textId="77777777" w:rsidR="007971D4" w:rsidRPr="00A451FA" w:rsidRDefault="007971D4" w:rsidP="00825C1C">
            <w:pPr>
              <w:rPr>
                <w:lang w:val="fr-CA"/>
              </w:rPr>
            </w:pPr>
          </w:p>
        </w:tc>
        <w:tc>
          <w:tcPr>
            <w:tcW w:w="3312" w:type="dxa"/>
          </w:tcPr>
          <w:p w14:paraId="7A74CFBE" w14:textId="737C3EAC" w:rsidR="007971D4" w:rsidRPr="00A451FA" w:rsidRDefault="007971D4" w:rsidP="00825C1C">
            <w:pPr>
              <w:rPr>
                <w:lang w:val="fr-CA"/>
              </w:rPr>
            </w:pPr>
          </w:p>
        </w:tc>
      </w:tr>
    </w:tbl>
    <w:p w14:paraId="20F05CC1" w14:textId="16D84A62" w:rsidR="005A20B8" w:rsidRPr="00A451FA" w:rsidRDefault="006B3150" w:rsidP="00825C1C">
      <w:pPr>
        <w:rPr>
          <w:lang w:val="fr-CA"/>
        </w:rPr>
      </w:pPr>
      <w:r w:rsidRPr="00A451FA">
        <w:rPr>
          <w:noProof/>
          <w:lang w:val="fr-CA" w:bidi="fr-FR"/>
        </w:rPr>
        <w:drawing>
          <wp:inline distT="0" distB="0" distL="0" distR="0" wp14:anchorId="376931A7" wp14:editId="19CA3263">
            <wp:extent cx="2016912" cy="889635"/>
            <wp:effectExtent l="0" t="0" r="2540" b="5715"/>
            <wp:docPr id="8" name="Image 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 8" descr="Espace réservé du logo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912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20B8" w:rsidRPr="00A451FA" w:rsidSect="00923244">
      <w:headerReference w:type="default" r:id="rId12"/>
      <w:pgSz w:w="11906" w:h="16838" w:code="9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9ECBE" w14:textId="77777777" w:rsidR="00E35BEA" w:rsidRDefault="00E35BEA" w:rsidP="00825C1C">
      <w:r>
        <w:separator/>
      </w:r>
    </w:p>
  </w:endnote>
  <w:endnote w:type="continuationSeparator" w:id="0">
    <w:p w14:paraId="20A1DD71" w14:textId="77777777" w:rsidR="00E35BEA" w:rsidRDefault="00E35BEA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A2669" w14:textId="77777777" w:rsidR="00E35BEA" w:rsidRDefault="00E35BEA" w:rsidP="00825C1C">
      <w:r>
        <w:separator/>
      </w:r>
    </w:p>
  </w:footnote>
  <w:footnote w:type="continuationSeparator" w:id="0">
    <w:p w14:paraId="19A98F62" w14:textId="77777777" w:rsidR="00E35BEA" w:rsidRDefault="00E35BEA" w:rsidP="00825C1C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3CA36" w14:textId="75A4D2BF" w:rsidR="006B3150" w:rsidRDefault="00923244" w:rsidP="00B54986">
    <w:pPr>
      <w:pStyle w:val="En-tte"/>
      <w:ind w:right="-3586"/>
      <w:jc w:val="right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3B8D55" wp14:editId="655AF407">
              <wp:simplePos x="0" y="0"/>
              <wp:positionH relativeFrom="page">
                <wp:posOffset>5248275</wp:posOffset>
              </wp:positionH>
              <wp:positionV relativeFrom="page">
                <wp:posOffset>152400</wp:posOffset>
              </wp:positionV>
              <wp:extent cx="2258696" cy="10344150"/>
              <wp:effectExtent l="0" t="0" r="8255" b="0"/>
              <wp:wrapNone/>
              <wp:docPr id="1" name="Groupe 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58696" cy="10344150"/>
                        <a:chOff x="0" y="0"/>
                        <a:chExt cx="2246631" cy="9575800"/>
                      </a:xfrm>
                    </wpg:grpSpPr>
                    <wps:wsp>
                      <wps:cNvPr id="3" name="Rectangle 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Image 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00043" y="0"/>
                          <a:ext cx="1346588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 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BC44E6" id="Groupe 1" o:spid="_x0000_s1026" style="position:absolute;margin-left:413.25pt;margin-top:12pt;width:177.85pt;height:814.5pt;z-index:-251657216;mso-position-horizontal-relative:page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">
              <v:rect id="Rectangle 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 46" o:spid="_x0000_s1028" type="#_x0000_t75" style="position:absolute;left:9000;width:13466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2" o:title=""/>
                <v:formulas/>
                <v:path o:extrusionok="t" o:connecttype="custom" o:connectlocs="0,0;959282,0;1346588,362393;1346588,9575800;0,9575800" o:connectangles="0,0,0,0,0"/>
              </v:shape>
              <v:rect id="Rectangle 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  <w:r w:rsidR="00B54986">
      <w:rPr>
        <w:noProof/>
        <w:lang w:bidi="fr-FR"/>
      </w:rPr>
      <w:drawing>
        <wp:inline distT="0" distB="0" distL="0" distR="0" wp14:anchorId="3B7C010A" wp14:editId="0F04EA98">
          <wp:extent cx="865273" cy="920115"/>
          <wp:effectExtent l="0" t="0" r="0" b="0"/>
          <wp:docPr id="14" name="Image 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 14" descr="Espace réservé du logo&#10;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273" cy="92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7718C6"/>
    <w:rsid w:val="00015200"/>
    <w:rsid w:val="00020953"/>
    <w:rsid w:val="00037E9C"/>
    <w:rsid w:val="0010668D"/>
    <w:rsid w:val="001805B1"/>
    <w:rsid w:val="001A422C"/>
    <w:rsid w:val="002B6BD0"/>
    <w:rsid w:val="003309A4"/>
    <w:rsid w:val="003B01F4"/>
    <w:rsid w:val="003C7C5F"/>
    <w:rsid w:val="0051165A"/>
    <w:rsid w:val="00512333"/>
    <w:rsid w:val="005A20B8"/>
    <w:rsid w:val="00610254"/>
    <w:rsid w:val="0065365B"/>
    <w:rsid w:val="006B3150"/>
    <w:rsid w:val="007718C6"/>
    <w:rsid w:val="007971D4"/>
    <w:rsid w:val="007C307D"/>
    <w:rsid w:val="007E1163"/>
    <w:rsid w:val="0081307E"/>
    <w:rsid w:val="00825C1C"/>
    <w:rsid w:val="00844259"/>
    <w:rsid w:val="008464C9"/>
    <w:rsid w:val="00923244"/>
    <w:rsid w:val="009E70CA"/>
    <w:rsid w:val="00A451FA"/>
    <w:rsid w:val="00B54986"/>
    <w:rsid w:val="00BB696A"/>
    <w:rsid w:val="00C5187A"/>
    <w:rsid w:val="00C80395"/>
    <w:rsid w:val="00E132A0"/>
    <w:rsid w:val="00E35BEA"/>
    <w:rsid w:val="00E6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depage">
    <w:name w:val="footer"/>
    <w:basedOn w:val="Normal"/>
    <w:link w:val="Pieddepage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resse">
    <w:name w:val="Adresse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Nomdumdecin">
    <w:name w:val="Nom du médecin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Grilledutableau">
    <w:name w:val="Table Grid"/>
    <w:basedOn w:val="Tableau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ar"/>
    <w:uiPriority w:val="99"/>
    <w:rsid w:val="00B54986"/>
    <w:pPr>
      <w:spacing w:before="1080"/>
    </w:pPr>
  </w:style>
  <w:style w:type="character" w:customStyle="1" w:styleId="DateCar">
    <w:name w:val="Date Car"/>
    <w:basedOn w:val="Policepardfau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Formuledepolitesse">
    <w:name w:val="Closing"/>
    <w:basedOn w:val="Normal"/>
    <w:link w:val="FormuledepolitesseCar"/>
    <w:uiPriority w:val="99"/>
    <w:rsid w:val="00B54986"/>
    <w:pPr>
      <w:spacing w:after="60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51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5187A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fontTable" Target="/word/fontTable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header" Target="/word/header11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image" Target="/word/media/image34.png" Id="rId11" /><Relationship Type="http://schemas.openxmlformats.org/officeDocument/2006/relationships/settings" Target="/word/settings.xml" Id="rId5" /><Relationship Type="http://schemas.openxmlformats.org/officeDocument/2006/relationships/theme" Target="/word/theme/theme11.xml" Id="rId15" /><Relationship Type="http://schemas.openxmlformats.org/officeDocument/2006/relationships/image" Target="/word/media/image25.png" Id="rId10" /><Relationship Type="http://schemas.openxmlformats.org/officeDocument/2006/relationships/styles" Target="/word/styles.xml" Id="rId4" /><Relationship Type="http://schemas.openxmlformats.org/officeDocument/2006/relationships/image" Target="/word/media/image16.png" Id="rId9" /><Relationship Type="http://schemas.openxmlformats.org/officeDocument/2006/relationships/glossaryDocument" Target="/word/glossary/document.xml" Id="rId14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6.png" Id="rId3" /><Relationship Type="http://schemas.openxmlformats.org/officeDocument/2006/relationships/image" Target="/word/media/image52.png" Id="rId2" /><Relationship Type="http://schemas.openxmlformats.org/officeDocument/2006/relationships/image" Target="/word/media/image43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2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214B2E47234848AB8F1D1D623B0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6B271-4120-4867-A63B-606AACBAEEF7}"/>
      </w:docPartPr>
      <w:docPartBody>
        <w:p w:rsidR="00A05BC9" w:rsidRDefault="009B345E" w:rsidP="009B345E">
          <w:pPr>
            <w:pStyle w:val="CC214B2E47234848AB8F1D1D623B06794"/>
          </w:pPr>
          <w:r w:rsidRPr="00B54986">
            <w:rPr>
              <w:lang w:bidi="fr-FR"/>
            </w:rPr>
            <w:t>Jour Mois Ann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>e</w:t>
          </w:r>
        </w:p>
      </w:docPartBody>
    </w:docPart>
    <w:docPart>
      <w:docPartPr>
        <w:name w:val="C816FEC288234B66B9621A41B997D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13AF5-338B-462B-8A7E-5888B0D361CE}"/>
      </w:docPartPr>
      <w:docPartBody>
        <w:p w:rsidR="00A05BC9" w:rsidRDefault="009B345E" w:rsidP="009B345E">
          <w:pPr>
            <w:pStyle w:val="C816FEC288234B66B9621A41B997D61C13"/>
          </w:pPr>
          <w:r w:rsidRPr="00B54986">
            <w:rPr>
              <w:rStyle w:val="Textedelespacerserv"/>
              <w:lang w:bidi="fr-FR"/>
            </w:rPr>
            <w:t>Ligne d’adresse 1</w:t>
          </w:r>
        </w:p>
      </w:docPartBody>
    </w:docPart>
    <w:docPart>
      <w:docPartPr>
        <w:name w:val="4056578092DD4BDBB80CC61141DF2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DCA16-1C0E-4B02-9C64-D28E72125FDD}"/>
      </w:docPartPr>
      <w:docPartBody>
        <w:p w:rsidR="00A05BC9" w:rsidRDefault="009B345E" w:rsidP="009B345E">
          <w:pPr>
            <w:pStyle w:val="4056578092DD4BDBB80CC61141DF2F8C13"/>
          </w:pPr>
          <w:r w:rsidRPr="00B54986">
            <w:rPr>
              <w:rStyle w:val="Textedelespacerserv"/>
              <w:lang w:bidi="fr-FR"/>
            </w:rPr>
            <w:t>Ligne d’adresse 2</w:t>
          </w:r>
        </w:p>
      </w:docPartBody>
    </w:docPart>
    <w:docPart>
      <w:docPartPr>
        <w:name w:val="EE01E9E7E4354D3A86577ECB6527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8308-D5E6-4110-89DD-F3AE337DA2B6}"/>
      </w:docPartPr>
      <w:docPartBody>
        <w:p w:rsidR="00A05BC9" w:rsidRDefault="009B345E" w:rsidP="009B345E">
          <w:pPr>
            <w:pStyle w:val="EE01E9E7E4354D3A86577ECB6527B19B13"/>
          </w:pPr>
          <w:r w:rsidRPr="00B54986">
            <w:rPr>
              <w:rStyle w:val="Textedelespacerserv"/>
              <w:lang w:bidi="fr-FR"/>
            </w:rPr>
            <w:t>Numéro de téléphone</w:t>
          </w:r>
        </w:p>
      </w:docPartBody>
    </w:docPart>
    <w:docPart>
      <w:docPartPr>
        <w:name w:val="85F82669812844D685DB8D29940F7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2CD40-3BD7-4FB9-94BC-648559A9EF08}"/>
      </w:docPartPr>
      <w:docPartBody>
        <w:p w:rsidR="00A05BC9" w:rsidRDefault="009B345E" w:rsidP="009B345E">
          <w:pPr>
            <w:pStyle w:val="85F82669812844D685DB8D29940F7A4113"/>
          </w:pPr>
          <w:r w:rsidRPr="00B54986">
            <w:rPr>
              <w:rStyle w:val="Textedelespacerserv"/>
              <w:lang w:bidi="fr-FR"/>
            </w:rPr>
            <w:t>Site web</w:t>
          </w:r>
        </w:p>
      </w:docPartBody>
    </w:docPart>
    <w:docPart>
      <w:docPartPr>
        <w:name w:val="66FCA0257F9349A6B9099FCA18016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F266B-2F8C-48E1-AED1-2C7A3F952A1F}"/>
      </w:docPartPr>
      <w:docPartBody>
        <w:p w:rsidR="009B345E" w:rsidRDefault="009B345E" w:rsidP="00B54986">
          <w:r>
            <w:rPr>
              <w:lang w:bidi="fr-FR"/>
            </w:rPr>
            <w:t>Cher [Patient],</w:t>
          </w:r>
        </w:p>
        <w:p w:rsidR="009B345E" w:rsidRDefault="009B345E" w:rsidP="00B54986">
          <w:r>
            <w:rPr>
              <w:lang w:bidi="fr-FR"/>
            </w:rPr>
            <w:t>Notre cabinet s’est développé et, afin de continuer à vous prodiguer des soins optimaux, nous faisons appel à un nouveau fournisseur. [Nom de votre cabinet] se réjouit d’accueillir le Dr [Nom complet] à partir du [date].</w:t>
          </w:r>
        </w:p>
        <w:p w:rsidR="009B345E" w:rsidRDefault="009B345E" w:rsidP="00B54986">
          <w:r>
            <w:rPr>
              <w:lang w:bidi="fr-FR"/>
            </w:rPr>
            <w:t>Le Dr [Nom complet] nous nous vient de [informations sur le bagage du médecin : cabinet(s) où il a été travaillé précédemment, faculté dont il est sorti, etc.]. [Il/Elle] est diplômé(e) de [Université/Faculté dont est issue le prestataire] avec [honneurs/distinctions/prix] et pratique depuis [#] ans. Ses spécialités sont [liste des spécialités].</w:t>
          </w:r>
        </w:p>
        <w:p w:rsidR="009B345E" w:rsidRDefault="009B345E" w:rsidP="00B54986">
          <w:r>
            <w:rPr>
              <w:lang w:bidi="fr-FR"/>
            </w:rPr>
            <w:t>Dans ses temps libres, le Dr [Nom complet] aime [liste de loisirs]. [Vous pouvez également ajouter des accomplissements personnels ou d’autres informations biographiques].</w:t>
          </w:r>
        </w:p>
        <w:p w:rsidR="009B345E" w:rsidRDefault="009B345E" w:rsidP="00B54986">
          <w:r>
            <w:rPr>
              <w:lang w:bidi="fr-FR"/>
            </w:rPr>
            <w:t>Le Dr [Nom complet] se passionne pour [énumérer des qualités associées à la prestation de soins de santé, telles que la compassion].</w:t>
          </w:r>
        </w:p>
        <w:p w:rsidR="009B345E" w:rsidRDefault="009B345E" w:rsidP="00B54986">
          <w:r>
            <w:rPr>
              <w:lang w:bidi="fr-FR"/>
            </w:rPr>
            <w:t>Vous pouvez réserver votre prochain rendez-vous avec le Dr [Nom complet] via notre site web [Adresse du site web] à votre meilleure convenance ou appeler notre cabinet au 901.555.0134.</w:t>
          </w:r>
        </w:p>
        <w:p w:rsidR="00A05BC9" w:rsidRDefault="009B345E" w:rsidP="009B345E">
          <w:pPr>
            <w:pStyle w:val="66FCA0257F9349A6B9099FCA180163832"/>
          </w:pPr>
          <w:r>
            <w:rPr>
              <w:lang w:bidi="fr-FR"/>
            </w:rPr>
            <w:t xml:space="preserve">Nous sommes </w:t>
          </w:r>
          <w:r>
            <w:rPr>
              <w:lang w:bidi="fr-FR"/>
            </w:rPr>
            <w:t>à</w:t>
          </w:r>
          <w:r>
            <w:rPr>
              <w:lang w:bidi="fr-FR"/>
            </w:rPr>
            <w:t xml:space="preserve"> votre enti</w:t>
          </w:r>
          <w:r>
            <w:rPr>
              <w:lang w:bidi="fr-FR"/>
            </w:rPr>
            <w:t>è</w:t>
          </w:r>
          <w:r>
            <w:rPr>
              <w:lang w:bidi="fr-FR"/>
            </w:rPr>
            <w:t xml:space="preserve">re disposition. </w:t>
          </w:r>
        </w:p>
      </w:docPartBody>
    </w:docPart>
    <w:docPart>
      <w:docPartPr>
        <w:name w:val="7D94DA785A3C44888D99ACC4B1C71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C72F0-EC8A-43BA-ACF5-064094956EE6}"/>
      </w:docPartPr>
      <w:docPartBody>
        <w:p w:rsidR="00A05BC9" w:rsidRDefault="009B345E" w:rsidP="009B345E">
          <w:pPr>
            <w:pStyle w:val="7D94DA785A3C44888D99ACC4B1C714E41"/>
          </w:pPr>
          <w:r w:rsidRPr="00B54986">
            <w:rPr>
              <w:lang w:bidi="fr-FR"/>
            </w:rPr>
            <w:t>Cordialement,</w:t>
          </w:r>
        </w:p>
      </w:docPartBody>
    </w:docPart>
    <w:docPart>
      <w:docPartPr>
        <w:name w:val="237AC9FD33D24C48AE01803E9F12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F0C9-30DD-46B2-910E-AF70C6529D3F}"/>
      </w:docPartPr>
      <w:docPartBody>
        <w:p w:rsidR="00A05BC9" w:rsidRDefault="009B345E" w:rsidP="009B345E">
          <w:pPr>
            <w:pStyle w:val="237AC9FD33D24C48AE01803E9F126BAC"/>
          </w:pPr>
          <w:r w:rsidRPr="00B54986">
            <w:rPr>
              <w:lang w:bidi="fr-FR"/>
            </w:rPr>
            <w:t xml:space="preserve">Votre 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>quipe de sant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 xml:space="preserve"> chez [Nom du cabinet]</w:t>
          </w:r>
        </w:p>
      </w:docPartBody>
    </w:docPart>
    <w:docPart>
      <w:docPartPr>
        <w:name w:val="B804095194624E839833033FBCA2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B9C17-6C83-4543-9592-1A59659C882B}"/>
      </w:docPartPr>
      <w:docPartBody>
        <w:p w:rsidR="00A05BC9" w:rsidRDefault="009B345E" w:rsidP="009B345E">
          <w:pPr>
            <w:pStyle w:val="B804095194624E839833033FBCA262107"/>
          </w:pPr>
          <w:r w:rsidRPr="00B54986">
            <w:rPr>
              <w:lang w:val="fr-FR" w:bidi="fr-FR"/>
            </w:rPr>
            <w:t>Dr [Nom complet]</w:t>
          </w:r>
        </w:p>
      </w:docPartBody>
    </w:docPart>
  </w:docParts>
</w:glossaryDocument>
</file>

<file path=word/glossary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575B"/>
    <w:rsid w:val="00064143"/>
    <w:rsid w:val="001A1C5A"/>
    <w:rsid w:val="00253E53"/>
    <w:rsid w:val="002B575B"/>
    <w:rsid w:val="00380982"/>
    <w:rsid w:val="00437E2E"/>
    <w:rsid w:val="004D1598"/>
    <w:rsid w:val="00766E75"/>
    <w:rsid w:val="008329B1"/>
    <w:rsid w:val="009A15CE"/>
    <w:rsid w:val="009B345E"/>
    <w:rsid w:val="00A05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5B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B345E"/>
    <w:rPr>
      <w:color w:val="808080"/>
    </w:rPr>
  </w:style>
  <w:style w:type="paragraph" w:customStyle="1" w:styleId="CC214B2E47234848AB8F1D1D623B0679">
    <w:name w:val="CC214B2E47234848AB8F1D1D623B0679"/>
    <w:rsid w:val="002B575B"/>
  </w:style>
  <w:style w:type="paragraph" w:customStyle="1" w:styleId="CC214B2E47234848AB8F1D1D623B06791">
    <w:name w:val="CC214B2E47234848AB8F1D1D623B0679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">
    <w:name w:val="C816FEC288234B66B9621A41B997D61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">
    <w:name w:val="4056578092DD4BDBB80CC61141DF2F8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">
    <w:name w:val="EE01E9E7E4354D3A86577ECB6527B19B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">
    <w:name w:val="85F82669812844D685DB8D29940F7A4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2">
    <w:name w:val="CC214B2E47234848AB8F1D1D623B06792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">
    <w:name w:val="66FCA0257F9349A6B9099FCA1801638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">
    <w:name w:val="C816FEC288234B66B9621A41B997D61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1">
    <w:name w:val="4056578092DD4BDBB80CC61141DF2F8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1">
    <w:name w:val="EE01E9E7E4354D3A86577ECB6527B19B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1">
    <w:name w:val="85F82669812844D685DB8D29940F7A41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3">
    <w:name w:val="CC214B2E47234848AB8F1D1D623B0679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1">
    <w:name w:val="66FCA0257F9349A6B9099FCA18016383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">
    <w:name w:val="7D94DA785A3C44888D99ACC4B1C714E4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2">
    <w:name w:val="C816FEC288234B66B9621A41B997D61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2">
    <w:name w:val="4056578092DD4BDBB80CC61141DF2F8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2">
    <w:name w:val="EE01E9E7E4354D3A86577ECB6527B19B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2">
    <w:name w:val="85F82669812844D685DB8D29940F7A41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3">
    <w:name w:val="C816FEC288234B66B9621A41B997D61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3">
    <w:name w:val="4056578092DD4BDBB80CC61141DF2F8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3">
    <w:name w:val="EE01E9E7E4354D3A86577ECB6527B19B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3">
    <w:name w:val="85F82669812844D685DB8D29940F7A41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4">
    <w:name w:val="C816FEC288234B66B9621A41B997D61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4">
    <w:name w:val="4056578092DD4BDBB80CC61141DF2F8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4">
    <w:name w:val="EE01E9E7E4354D3A86577ECB6527B19B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4">
    <w:name w:val="85F82669812844D685DB8D29940F7A41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5">
    <w:name w:val="C816FEC288234B66B9621A41B997D61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5">
    <w:name w:val="4056578092DD4BDBB80CC61141DF2F8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5">
    <w:name w:val="EE01E9E7E4354D3A86577ECB6527B19B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5">
    <w:name w:val="85F82669812844D685DB8D29940F7A41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6">
    <w:name w:val="C816FEC288234B66B9621A41B997D61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6">
    <w:name w:val="4056578092DD4BDBB80CC61141DF2F8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6">
    <w:name w:val="EE01E9E7E4354D3A86577ECB6527B19B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6">
    <w:name w:val="85F82669812844D685DB8D29940F7A41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">
    <w:name w:val="B804095194624E839833033FBCA26210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7">
    <w:name w:val="C816FEC288234B66B9621A41B997D61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7">
    <w:name w:val="4056578092DD4BDBB80CC61141DF2F8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7">
    <w:name w:val="EE01E9E7E4354D3A86577ECB6527B19B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7">
    <w:name w:val="85F82669812844D685DB8D29940F7A41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1">
    <w:name w:val="B804095194624E839833033FBCA262101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8">
    <w:name w:val="C816FEC288234B66B9621A41B997D61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8">
    <w:name w:val="4056578092DD4BDBB80CC61141DF2F8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8">
    <w:name w:val="EE01E9E7E4354D3A86577ECB6527B19B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8">
    <w:name w:val="85F82669812844D685DB8D29940F7A41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2">
    <w:name w:val="B804095194624E839833033FBCA262102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9">
    <w:name w:val="C816FEC288234B66B9621A41B997D61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9">
    <w:name w:val="4056578092DD4BDBB80CC61141DF2F8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9">
    <w:name w:val="EE01E9E7E4354D3A86577ECB6527B19B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9">
    <w:name w:val="85F82669812844D685DB8D29940F7A41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3">
    <w:name w:val="B804095194624E839833033FBCA262103"/>
    <w:rsid w:val="00A05BC9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0">
    <w:name w:val="C816FEC288234B66B9621A41B997D61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0">
    <w:name w:val="4056578092DD4BDBB80CC61141DF2F8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0">
    <w:name w:val="EE01E9E7E4354D3A86577ECB6527B19B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0">
    <w:name w:val="85F82669812844D685DB8D29940F7A41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4">
    <w:name w:val="B804095194624E839833033FBCA262104"/>
    <w:rsid w:val="00064143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1">
    <w:name w:val="C816FEC288234B66B9621A41B997D61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1">
    <w:name w:val="4056578092DD4BDBB80CC61141DF2F8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1">
    <w:name w:val="EE01E9E7E4354D3A86577ECB6527B19B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1">
    <w:name w:val="85F82669812844D685DB8D29940F7A41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5">
    <w:name w:val="B804095194624E839833033FBCA262105"/>
    <w:rsid w:val="004D1598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2">
    <w:name w:val="C816FEC288234B66B9621A41B997D61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2">
    <w:name w:val="4056578092DD4BDBB80CC61141DF2F8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2">
    <w:name w:val="EE01E9E7E4354D3A86577ECB6527B19B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2">
    <w:name w:val="85F82669812844D685DB8D29940F7A41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6">
    <w:name w:val="B804095194624E839833033FBCA262106"/>
    <w:rsid w:val="008329B1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C214B2E47234848AB8F1D1D623B06794">
    <w:name w:val="CC214B2E47234848AB8F1D1D623B06794"/>
    <w:rsid w:val="009B345E"/>
    <w:pPr>
      <w:spacing w:before="1080" w:after="200" w:line="240" w:lineRule="auto"/>
    </w:pPr>
    <w:rPr>
      <w:rFonts w:hAnsi="Franklin Gothic Book"/>
      <w:color w:val="000000" w:themeColor="text1"/>
      <w:kern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B345E"/>
    <w:pPr>
      <w:spacing w:after="0" w:line="240" w:lineRule="auto"/>
    </w:pPr>
    <w:rPr>
      <w:rFonts w:ascii="Segoe UI" w:hAnsi="Segoe UI" w:cs="Segoe UI"/>
      <w:color w:val="000000" w:themeColor="text1"/>
      <w:kern w:val="24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B345E"/>
    <w:rPr>
      <w:rFonts w:ascii="Segoe UI" w:hAnsi="Segoe UI" w:cs="Segoe UI"/>
      <w:color w:val="000000" w:themeColor="text1"/>
      <w:kern w:val="24"/>
      <w:sz w:val="18"/>
      <w:szCs w:val="18"/>
    </w:rPr>
  </w:style>
  <w:style w:type="paragraph" w:customStyle="1" w:styleId="66FCA0257F9349A6B9099FCA180163832">
    <w:name w:val="66FCA0257F9349A6B9099FCA180163832"/>
    <w:rsid w:val="009B345E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1">
    <w:name w:val="7D94DA785A3C44888D99ACC4B1C714E41"/>
    <w:rsid w:val="009B345E"/>
    <w:pPr>
      <w:spacing w:after="600" w:line="240" w:lineRule="auto"/>
    </w:pPr>
    <w:rPr>
      <w:rFonts w:hAnsi="Franklin Gothic Book"/>
      <w:color w:val="000000" w:themeColor="text1"/>
      <w:kern w:val="24"/>
    </w:rPr>
  </w:style>
  <w:style w:type="paragraph" w:customStyle="1" w:styleId="237AC9FD33D24C48AE01803E9F126BAC">
    <w:name w:val="237AC9FD33D24C48AE01803E9F126BAC"/>
    <w:rsid w:val="009B345E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3">
    <w:name w:val="C816FEC288234B66B9621A41B997D61C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3">
    <w:name w:val="4056578092DD4BDBB80CC61141DF2F8C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3">
    <w:name w:val="EE01E9E7E4354D3A86577ECB6527B19B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3">
    <w:name w:val="85F82669812844D685DB8D29940F7A41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7">
    <w:name w:val="B804095194624E839833033FBCA262107"/>
    <w:rsid w:val="009B345E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67320052</ap:Template>
  <ap:TotalTime>0</ap:TotalTime>
  <ap:Pages>1</ap:Pages>
  <ap:Words>197</ap:Words>
  <ap:Characters>1086</ap:Characters>
  <ap:Application>Microsoft Office Word</ap:Application>
  <ap:DocSecurity>0</ap:DocSecurity>
  <ap:Lines>9</ap:Lines>
  <ap:Paragraphs>2</ap:Paragraphs>
  <ap:ScaleCrop>false</ap:ScaleCrop>
  <ap:HeadingPairs>
    <vt:vector baseType="variant" size="4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281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4T13:34:00Z</dcterms:created>
  <dcterms:modified xsi:type="dcterms:W3CDTF">2019-06-1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